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860" w:rsidRPr="00462860" w:rsidRDefault="00462860" w:rsidP="00462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 w:rsidRPr="00462860">
        <w:rPr>
          <w:b/>
          <w:sz w:val="32"/>
          <w:szCs w:val="32"/>
        </w:rPr>
        <w:t xml:space="preserve">DISCUSSION GUIDE – CHAPTER </w:t>
      </w:r>
      <w:r w:rsidR="00D95C73">
        <w:rPr>
          <w:b/>
          <w:sz w:val="32"/>
          <w:szCs w:val="32"/>
        </w:rPr>
        <w:t>6</w:t>
      </w:r>
      <w:r w:rsidR="00F97355">
        <w:rPr>
          <w:b/>
          <w:sz w:val="32"/>
          <w:szCs w:val="32"/>
        </w:rPr>
        <w:t xml:space="preserve"> </w:t>
      </w:r>
      <w:r w:rsidRPr="00462860">
        <w:rPr>
          <w:b/>
          <w:sz w:val="32"/>
          <w:szCs w:val="32"/>
        </w:rPr>
        <w:t>(</w:t>
      </w:r>
      <w:r w:rsidR="00700017">
        <w:rPr>
          <w:b/>
          <w:sz w:val="32"/>
          <w:szCs w:val="32"/>
        </w:rPr>
        <w:t xml:space="preserve">LEADING </w:t>
      </w:r>
      <w:r w:rsidR="00D95C73">
        <w:rPr>
          <w:b/>
          <w:sz w:val="32"/>
          <w:szCs w:val="32"/>
        </w:rPr>
        <w:t>REGARDLESS OF ROLE</w:t>
      </w:r>
      <w:r w:rsidRPr="00462860">
        <w:rPr>
          <w:b/>
          <w:sz w:val="32"/>
          <w:szCs w:val="32"/>
        </w:rPr>
        <w:t>)</w:t>
      </w:r>
    </w:p>
    <w:p w:rsidR="00462860" w:rsidRDefault="00462860"/>
    <w:p w:rsidR="009B05C5" w:rsidRPr="003D5275" w:rsidRDefault="009B05C5" w:rsidP="009B05C5">
      <w:pPr>
        <w:rPr>
          <w:b/>
        </w:rPr>
      </w:pPr>
      <w:r w:rsidRPr="003D5275">
        <w:rPr>
          <w:b/>
        </w:rPr>
        <w:t>QUESTIONS TO DISCUSS:</w:t>
      </w:r>
    </w:p>
    <w:p w:rsidR="009B05C5" w:rsidRDefault="003D5275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 xml:space="preserve">Who is </w:t>
      </w:r>
      <w:r w:rsidR="009A463D">
        <w:t xml:space="preserve">a </w:t>
      </w:r>
      <w:r>
        <w:t>person that you respect and admire who doesn’t have a position of authority?</w:t>
      </w:r>
    </w:p>
    <w:p w:rsidR="003D5275" w:rsidRDefault="003D5275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>Have you ever had to do something that was humbling and not glamorous?  What was your attitude during that time?</w:t>
      </w:r>
    </w:p>
    <w:p w:rsidR="003D5275" w:rsidRDefault="003D5275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>When was the last time you saw a “role” player change the momentum in a game or lead a team to a victory?</w:t>
      </w:r>
    </w:p>
    <w:p w:rsidR="003D5275" w:rsidRDefault="003D5275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 xml:space="preserve">What is something that you absolutely hate to do, either in your personal life or in your sport? </w:t>
      </w:r>
      <w:r w:rsidR="009A463D">
        <w:t xml:space="preserve">  Why is it important for you to be willing to do the task(s)?</w:t>
      </w:r>
    </w:p>
    <w:p w:rsidR="009A463D" w:rsidRDefault="009A463D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>Describe a time that you got someone to do something even though you were younger or had a “lesser position.”</w:t>
      </w:r>
    </w:p>
    <w:p w:rsidR="009A463D" w:rsidRDefault="009A463D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>What is the main area that you can help your team this season? What can you do to influence your teammates to do what is necessary for team success?</w:t>
      </w:r>
    </w:p>
    <w:p w:rsidR="009A463D" w:rsidRDefault="009A463D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>How can you encourage and influence your coach even though you are a player?</w:t>
      </w:r>
    </w:p>
    <w:p w:rsidR="009A463D" w:rsidRDefault="009A463D" w:rsidP="009A463D">
      <w:pPr>
        <w:pStyle w:val="ListParagraph"/>
        <w:numPr>
          <w:ilvl w:val="0"/>
          <w:numId w:val="1"/>
        </w:numPr>
        <w:spacing w:after="720"/>
        <w:contextualSpacing w:val="0"/>
      </w:pPr>
      <w:r>
        <w:t>How can you encourage role players or reserves to step up and be more influential?</w:t>
      </w:r>
    </w:p>
    <w:p w:rsidR="009B05C5" w:rsidRPr="003D5275" w:rsidRDefault="009B05C5" w:rsidP="009B05C5">
      <w:pPr>
        <w:rPr>
          <w:b/>
        </w:rPr>
      </w:pPr>
      <w:r w:rsidRPr="003D5275">
        <w:rPr>
          <w:b/>
        </w:rPr>
        <w:t>ASSIGNMENT FOR NEXT WEEK:</w:t>
      </w:r>
    </w:p>
    <w:p w:rsidR="009B05C5" w:rsidRDefault="009A463D" w:rsidP="009B05C5">
      <w:pPr>
        <w:pStyle w:val="ListParagraph"/>
        <w:numPr>
          <w:ilvl w:val="0"/>
          <w:numId w:val="3"/>
        </w:numPr>
      </w:pPr>
      <w:r>
        <w:t>Write down 3 things that make your role special and 3 things reasons why you are the perfect person to be in that role?</w:t>
      </w:r>
    </w:p>
    <w:p w:rsidR="00462860" w:rsidRDefault="009A463D" w:rsidP="009B05C5">
      <w:pPr>
        <w:pStyle w:val="ListParagraph"/>
        <w:numPr>
          <w:ilvl w:val="0"/>
          <w:numId w:val="3"/>
        </w:numPr>
      </w:pPr>
      <w:r>
        <w:t>Look for a way to encourage every teammate during the next week (e.g. 5 days of practice and 15 teammates = encourage 3 teammates per day).</w:t>
      </w:r>
      <w:bookmarkStart w:id="0" w:name="_GoBack"/>
      <w:bookmarkEnd w:id="0"/>
    </w:p>
    <w:sectPr w:rsidR="0046286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224B" w:rsidRDefault="00B8224B" w:rsidP="00462860">
      <w:pPr>
        <w:spacing w:after="0" w:line="240" w:lineRule="auto"/>
      </w:pPr>
      <w:r>
        <w:separator/>
      </w:r>
    </w:p>
  </w:endnote>
  <w:endnote w:type="continuationSeparator" w:id="0">
    <w:p w:rsidR="00B8224B" w:rsidRDefault="00B8224B" w:rsidP="00462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51AF" w:rsidRDefault="00B8224B" w:rsidP="001A51AF">
    <w:pPr>
      <w:pStyle w:val="Footer"/>
      <w:jc w:val="center"/>
    </w:pPr>
    <w:hyperlink r:id="rId1" w:history="1">
      <w:r w:rsidR="001A51AF" w:rsidRPr="00042E97">
        <w:rPr>
          <w:rStyle w:val="Hyperlink"/>
        </w:rPr>
        <w:t>www.TheLeadershipPlaybook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224B" w:rsidRDefault="00B8224B" w:rsidP="00462860">
      <w:pPr>
        <w:spacing w:after="0" w:line="240" w:lineRule="auto"/>
      </w:pPr>
      <w:r>
        <w:separator/>
      </w:r>
    </w:p>
  </w:footnote>
  <w:footnote w:type="continuationSeparator" w:id="0">
    <w:p w:rsidR="00B8224B" w:rsidRDefault="00B8224B" w:rsidP="00462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THE LEADERSHIP PLAYBOOK</w:t>
    </w:r>
  </w:p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Become Your Team’s Most Valuable Leader</w:t>
    </w:r>
  </w:p>
  <w:p w:rsidR="00462860" w:rsidRDefault="00462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E2650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2F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4778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A0DD4"/>
    <w:multiLevelType w:val="hybridMultilevel"/>
    <w:tmpl w:val="53FC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LY0MDc0NTAxtTBX0lEKTi0uzszPAykwrAUAOCW7uSwAAAA="/>
  </w:docVars>
  <w:rsids>
    <w:rsidRoot w:val="00462860"/>
    <w:rsid w:val="00161EC8"/>
    <w:rsid w:val="001A51AF"/>
    <w:rsid w:val="003D5275"/>
    <w:rsid w:val="00460B11"/>
    <w:rsid w:val="00462860"/>
    <w:rsid w:val="00652A33"/>
    <w:rsid w:val="00700017"/>
    <w:rsid w:val="009A463D"/>
    <w:rsid w:val="009B05C5"/>
    <w:rsid w:val="00B57C30"/>
    <w:rsid w:val="00B8224B"/>
    <w:rsid w:val="00BC0A78"/>
    <w:rsid w:val="00CF0CB9"/>
    <w:rsid w:val="00D134C5"/>
    <w:rsid w:val="00D95C73"/>
    <w:rsid w:val="00ED0311"/>
    <w:rsid w:val="00F9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70468D3-9365-4AC4-BB4E-31C1C7FC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860"/>
  </w:style>
  <w:style w:type="paragraph" w:styleId="Footer">
    <w:name w:val="footer"/>
    <w:basedOn w:val="Normal"/>
    <w:link w:val="Foot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860"/>
  </w:style>
  <w:style w:type="paragraph" w:styleId="ListParagraph">
    <w:name w:val="List Paragraph"/>
    <w:basedOn w:val="Normal"/>
    <w:uiPriority w:val="34"/>
    <w:qFormat/>
    <w:rsid w:val="0046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51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51A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LeadershipPlay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y Bechler</dc:creator>
  <cp:keywords/>
  <dc:description/>
  <cp:lastModifiedBy>Jamy Bechler</cp:lastModifiedBy>
  <cp:revision>5</cp:revision>
  <dcterms:created xsi:type="dcterms:W3CDTF">2017-07-31T14:44:00Z</dcterms:created>
  <dcterms:modified xsi:type="dcterms:W3CDTF">2017-08-10T03:04:00Z</dcterms:modified>
</cp:coreProperties>
</file>